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F527E1" w14:textId="77777777" w:rsidR="006C193C" w:rsidRDefault="006C193C" w:rsidP="006C193C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</w:p>
    <w:p w14:paraId="33A4ADC3" w14:textId="77777777" w:rsidR="006C193C" w:rsidRPr="00F50A05" w:rsidRDefault="006C193C" w:rsidP="006C193C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F50A05">
        <w:rPr>
          <w:rFonts w:ascii="Arial" w:hAnsi="Arial" w:cs="Arial"/>
          <w:b/>
          <w:szCs w:val="20"/>
        </w:rPr>
        <w:t>Table 1. Primer List</w:t>
      </w:r>
    </w:p>
    <w:tbl>
      <w:tblPr>
        <w:tblW w:w="13325" w:type="dxa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177"/>
        <w:gridCol w:w="1800"/>
        <w:gridCol w:w="10378"/>
      </w:tblGrid>
      <w:tr w:rsidR="006C193C" w:rsidRPr="00F50A05" w14:paraId="0686790B" w14:textId="77777777" w:rsidTr="00B920F1">
        <w:trPr>
          <w:trHeight w:val="360"/>
        </w:trPr>
        <w:tc>
          <w:tcPr>
            <w:tcW w:w="1177" w:type="dxa"/>
            <w:tcBorders>
              <w:top w:val="single" w:sz="8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FAAECCD" w14:textId="77777777" w:rsidR="006C193C" w:rsidRPr="00F50A05" w:rsidRDefault="006C193C" w:rsidP="00B920F1">
            <w:pPr>
              <w:snapToGrid w:val="0"/>
              <w:spacing w:line="36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Primer Name</w:t>
            </w:r>
          </w:p>
        </w:tc>
        <w:tc>
          <w:tcPr>
            <w:tcW w:w="1800" w:type="dxa"/>
            <w:tcBorders>
              <w:top w:val="single" w:sz="8" w:space="0" w:color="auto"/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6B4B61F1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Barcode Sequence</w:t>
            </w:r>
          </w:p>
        </w:tc>
        <w:tc>
          <w:tcPr>
            <w:tcW w:w="10348" w:type="dxa"/>
            <w:tcBorders>
              <w:top w:val="single" w:sz="8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5F942DA" w14:textId="77777777" w:rsidR="006C193C" w:rsidRPr="00F50A05" w:rsidRDefault="006C193C" w:rsidP="00B920F1">
            <w:pPr>
              <w:snapToGrid w:val="0"/>
              <w:spacing w:line="36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Primer Sequence</w:t>
            </w:r>
          </w:p>
        </w:tc>
      </w:tr>
      <w:tr w:rsidR="006C193C" w:rsidRPr="00F50A05" w14:paraId="3C9E3666" w14:textId="77777777" w:rsidTr="00B920F1">
        <w:trPr>
          <w:trHeight w:val="300"/>
        </w:trPr>
        <w:tc>
          <w:tcPr>
            <w:tcW w:w="1177" w:type="dxa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FDE5849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1_forward</w:t>
            </w:r>
          </w:p>
        </w:tc>
        <w:tc>
          <w:tcPr>
            <w:tcW w:w="1800" w:type="dxa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FEDD8B0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10348" w:type="dxa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29EAEA2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GAGGGCCTATTTCCCATGATTCCTTCA</w:t>
            </w:r>
          </w:p>
        </w:tc>
      </w:tr>
      <w:tr w:rsidR="006C193C" w:rsidRPr="00F50A05" w14:paraId="704FB429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1C99ADB7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1_reverse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4EAA03F8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6B672DAA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proofErr w:type="spellStart"/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cttctcggggactgtgg</w:t>
            </w:r>
            <w:proofErr w:type="spellEnd"/>
          </w:p>
        </w:tc>
      </w:tr>
      <w:tr w:rsidR="006C193C" w:rsidRPr="00F50A05" w14:paraId="232D28C5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3CBF8E31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reverse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1BBECD0A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01CCA6F1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CAAGCAGAAGACGGCATACGAGATGTGACTGGAGTTCAGACGTGTGCTCTTCCGATCTtgccactttttcaagttgataacggact</w:t>
            </w:r>
          </w:p>
        </w:tc>
      </w:tr>
      <w:tr w:rsidR="006C193C" w:rsidRPr="00F50A05" w14:paraId="2824CED1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1681D068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1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D24F12A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ATCACG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5D448164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ATCACG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3B1750F7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271EFA93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2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6A7F9A4A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GATGT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3C4EEE43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GATGT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4125F5DE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0889D84B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2B3B7071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TAGGC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2255658F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TAGGC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032CE23A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68561419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4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494DE3BD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GACCA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4C26AFA3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DD0806"/>
                <w:kern w:val="0"/>
                <w:sz w:val="18"/>
                <w:szCs w:val="18"/>
                <w:lang w:eastAsia="en-US"/>
              </w:rPr>
              <w:t>TGACCA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325F0184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6BEF6EA9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5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5B752DF3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ACAGTG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3970AB0E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ACAGTG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40B02561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01C9FF19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6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3D4C02E7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GCCAAT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281820D4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DD0806"/>
                <w:kern w:val="0"/>
                <w:sz w:val="18"/>
                <w:szCs w:val="18"/>
                <w:lang w:eastAsia="en-US"/>
              </w:rPr>
              <w:t>GCCAAT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5CC3B308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4096D534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7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757DF2FF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AGATC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7BE008EF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DD0806"/>
                <w:kern w:val="0"/>
                <w:sz w:val="18"/>
                <w:szCs w:val="18"/>
                <w:lang w:eastAsia="en-US"/>
              </w:rPr>
              <w:t>CAGATC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58F93118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5AB81DA2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8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6455C6FC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ACTTGA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49BFAA68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DD0806"/>
                <w:kern w:val="0"/>
                <w:sz w:val="18"/>
                <w:szCs w:val="18"/>
                <w:lang w:eastAsia="en-US"/>
              </w:rPr>
              <w:t>ACTTGA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43BCA6AA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6ADD5356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9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47D3007B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GATCAG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04C63A71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GATCAG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0C2A5EBA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3752A8A4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10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791C7018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AGCTT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530544B9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AGCTT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4777FC19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5080C02A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11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7658E6BE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TTGTA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4B98FEE9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DD0806"/>
                <w:kern w:val="0"/>
                <w:sz w:val="18"/>
                <w:szCs w:val="18"/>
                <w:lang w:eastAsia="en-US"/>
              </w:rPr>
              <w:t>CTTGTA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7A6B3B15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610F218C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12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1C86E93A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AGTCAA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7EAE2916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AGTCAA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7E673D30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7EC68BD6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1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21EF90A6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AGTTCC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7E8CE62D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AGTTCC</w:t>
            </w: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18A91C77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59A3498E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14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6849B4CF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ATGTCA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6EAA5C70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ATGTCA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57BA46BF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2AB5CABD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15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1B2F6F68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CGTCC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05D1ABD9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CGTCC</w:t>
            </w: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791C72A5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2038FFF4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16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45C00311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GTAGAG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72426B54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GTAGAG</w:t>
            </w: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2C09FE16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53670AF8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17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331C9CA5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GTGAAA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6BB22388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GTGAAA</w:t>
            </w: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7EDBA9A2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16655834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18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48F57DEF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GTGGCC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0CED18C3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GTGGCC</w:t>
            </w: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204430EB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4C079FEA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19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5B8EBBC8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GTTTCG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0DC6D774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GTTTCG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34D5CF0A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73156E8D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20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183F067E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GTACG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44E8DF92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DD0806"/>
                <w:kern w:val="0"/>
                <w:sz w:val="18"/>
                <w:szCs w:val="18"/>
                <w:lang w:eastAsia="en-US"/>
              </w:rPr>
              <w:t>CGTACG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74BA81E3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097474CC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21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53B1787F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GAGTGG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5A68776D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GAGTGG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7C460085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3215D3E2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bookmarkStart w:id="0" w:name="_GoBack"/>
            <w:bookmarkEnd w:id="0"/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lastRenderedPageBreak/>
              <w:t>R2_index22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A6E46AB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GGTAGC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4399BF20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GGTAGC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76AFEBBC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248EDC9D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2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17B234E6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ACTGAT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2AA4286F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ACTGAT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712258D7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55F37B17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24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78C5FB7E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ATGAGC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5E4DFE51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ATGAGC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025CB345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4DB73421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25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57B1EE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ATTCCT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2751A611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ATTCCT</w:t>
            </w: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7E1AF091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3956106B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26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35C0B51C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AAAAG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3CF0D4A7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AAAAG</w:t>
            </w: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00E70722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6A8BEC13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27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14EC896B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AACTA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516092A8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AACTA</w:t>
            </w: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6C2D3BFF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3A095D7F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28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1454A92E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ACCGG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0EEB1910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ACCGG</w:t>
            </w: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28573D88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1E63A6E4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29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7006390A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ACGAT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39C72806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ACGAT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08BA5620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35E04B98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30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78C0E11B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ACTCA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1A88AF50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ACTCA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43A57BBE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6F86B6BB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31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1E1D0B1D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AGGCG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5B400FA8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AGGCG</w:t>
            </w: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278A8EFC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3E890E73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32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2AFC373B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ATGGC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28DFAA07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ATGGC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588A029D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099C151E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3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43E2E2E2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ATTTT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7226E0C6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ATTTT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6F5F0C97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41933673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34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479CA574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CAACA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5F843E83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CAACA</w:t>
            </w: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451B7F60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2C72F75D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35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51888406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GGAAT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7D3DC0D4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GGAAT</w:t>
            </w: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1FB04AD7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4AF2512D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36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4D211A3E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TAGCT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09F88FC6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TAGCT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13FA7557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4933DE84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37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65EC4192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TATAC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339C7327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TATAC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42F7AE40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0A7439BD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38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27D7C4CE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TCAGA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1BA5CEB5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CTCAGA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7A949296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32E4A571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39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ABB1E0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AATCG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3DD39F57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AATCG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4BAF88E0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30C8775C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40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1597C96F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ACAGC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7B1765F6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ACAGC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63D0D20D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2822D29E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41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5AF6B7B0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ATAAT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45F1AEEF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ATAAT</w:t>
            </w:r>
            <w:r w:rsidRPr="00F50A05">
              <w:rPr>
                <w:rFonts w:ascii="Arial" w:eastAsia="Times New Roman" w:hAnsi="Arial" w:cs="Arial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75FC1288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5D1724A6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42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5BE5CBAB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CATTC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19C35762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CATTC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0294DEA8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625FD3A1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4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1146BACE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CCCGA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61793937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CCCGA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7A72B642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242E872F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44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2804D9BD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CGAAG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5D21F2F6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CGAAG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  <w:tr w:rsidR="006C193C" w:rsidRPr="00F50A05" w14:paraId="24B90EB3" w14:textId="77777777" w:rsidTr="00B920F1">
        <w:trPr>
          <w:trHeight w:val="300"/>
        </w:trPr>
        <w:tc>
          <w:tcPr>
            <w:tcW w:w="1177" w:type="dxa"/>
            <w:shd w:val="clear" w:color="auto" w:fill="auto"/>
            <w:noWrap/>
            <w:vAlign w:val="center"/>
            <w:hideMark/>
          </w:tcPr>
          <w:p w14:paraId="1DC6FB96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R2_index45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75AE7BD6" w14:textId="77777777" w:rsidR="006C193C" w:rsidRPr="00F50A05" w:rsidRDefault="006C193C" w:rsidP="006742C2">
            <w:pPr>
              <w:snapToGrid w:val="0"/>
              <w:spacing w:line="360" w:lineRule="auto"/>
              <w:jc w:val="center"/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CGGCA</w:t>
            </w:r>
          </w:p>
        </w:tc>
        <w:tc>
          <w:tcPr>
            <w:tcW w:w="10348" w:type="dxa"/>
            <w:shd w:val="clear" w:color="auto" w:fill="auto"/>
            <w:noWrap/>
            <w:vAlign w:val="center"/>
            <w:hideMark/>
          </w:tcPr>
          <w:p w14:paraId="41D1B27C" w14:textId="77777777" w:rsidR="006C193C" w:rsidRPr="00F50A05" w:rsidRDefault="006C193C" w:rsidP="006742C2">
            <w:pPr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</w:pP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AATGATACGGCGACCACCGAGATCTACACTCTTTCCCTACACGACGCTCTTCCGATCT</w:t>
            </w:r>
            <w:r w:rsidRPr="00F50A05">
              <w:rPr>
                <w:rFonts w:ascii="Arial" w:eastAsia="Times New Roman" w:hAnsi="Arial" w:cs="Arial"/>
                <w:color w:val="FF0000"/>
                <w:kern w:val="0"/>
                <w:sz w:val="18"/>
                <w:szCs w:val="18"/>
                <w:lang w:eastAsia="en-US"/>
              </w:rPr>
              <w:t>TCGGCA</w:t>
            </w:r>
            <w:r w:rsidRPr="00F50A0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US"/>
              </w:rPr>
              <w:t>tcttgtggaaaggacgaaacaccg</w:t>
            </w:r>
          </w:p>
        </w:tc>
      </w:tr>
    </w:tbl>
    <w:p w14:paraId="6A759FB9" w14:textId="77777777" w:rsidR="006C193C" w:rsidRPr="00FB4705" w:rsidRDefault="006C193C" w:rsidP="006C193C">
      <w:pPr>
        <w:snapToGrid w:val="0"/>
        <w:spacing w:line="360" w:lineRule="auto"/>
        <w:jc w:val="both"/>
        <w:rPr>
          <w:rFonts w:ascii="Arial" w:hAnsi="Arial" w:cs="Arial"/>
          <w:i/>
          <w:szCs w:val="20"/>
        </w:rPr>
      </w:pPr>
      <w:r w:rsidRPr="00FB4705">
        <w:rPr>
          <w:rFonts w:ascii="Arial" w:hAnsi="Arial" w:cs="Arial"/>
          <w:i/>
          <w:szCs w:val="20"/>
        </w:rPr>
        <w:t>Note: the R2_reverse and R2_IndexX primers are HPLC-</w:t>
      </w:r>
      <w:proofErr w:type="spellStart"/>
      <w:r w:rsidRPr="00FB4705">
        <w:rPr>
          <w:rFonts w:ascii="Arial" w:hAnsi="Arial" w:cs="Arial"/>
          <w:i/>
          <w:szCs w:val="20"/>
        </w:rPr>
        <w:t>purifed</w:t>
      </w:r>
      <w:proofErr w:type="spellEnd"/>
      <w:r w:rsidRPr="00FB4705">
        <w:rPr>
          <w:rFonts w:ascii="Arial" w:hAnsi="Arial" w:cs="Arial"/>
          <w:i/>
          <w:szCs w:val="20"/>
        </w:rPr>
        <w:t xml:space="preserve"> (i.e., </w:t>
      </w:r>
      <w:proofErr w:type="spellStart"/>
      <w:r w:rsidRPr="00FB4705">
        <w:rPr>
          <w:rFonts w:ascii="Arial" w:hAnsi="Arial" w:cs="Arial"/>
          <w:i/>
          <w:szCs w:val="20"/>
        </w:rPr>
        <w:t>Ultramers</w:t>
      </w:r>
      <w:proofErr w:type="spellEnd"/>
      <w:r w:rsidRPr="00FB4705">
        <w:rPr>
          <w:rFonts w:ascii="Arial" w:hAnsi="Arial" w:cs="Arial"/>
          <w:i/>
          <w:szCs w:val="20"/>
        </w:rPr>
        <w:t xml:space="preserve"> from IDT Technologies)</w:t>
      </w:r>
    </w:p>
    <w:sectPr w:rsidR="006C193C" w:rsidRPr="00FB4705" w:rsidSect="006C193C">
      <w:headerReference w:type="default" r:id="rId8"/>
      <w:footerReference w:type="default" r:id="rId9"/>
      <w:pgSz w:w="16838" w:h="11906" w:orient="landscape"/>
      <w:pgMar w:top="1418" w:right="1843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C9F6FA" w14:textId="77777777" w:rsidR="00DA2AB8" w:rsidRDefault="00DA2AB8" w:rsidP="002E6CD6">
      <w:r>
        <w:separator/>
      </w:r>
    </w:p>
  </w:endnote>
  <w:endnote w:type="continuationSeparator" w:id="0">
    <w:p w14:paraId="1D5573E6" w14:textId="77777777" w:rsidR="00DA2AB8" w:rsidRDefault="00DA2AB8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auto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3AB0DB" w14:textId="2DA723EA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0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B920F1">
      <w:rPr>
        <w:rFonts w:ascii="Arial" w:hAnsi="Arial" w:cs="Arial"/>
        <w:noProof/>
        <w:sz w:val="16"/>
        <w:szCs w:val="16"/>
      </w:rPr>
      <w:t>2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1520FB" w14:textId="77777777" w:rsidR="00DA2AB8" w:rsidRDefault="00DA2AB8" w:rsidP="002E6CD6">
      <w:r>
        <w:separator/>
      </w:r>
    </w:p>
  </w:footnote>
  <w:footnote w:type="continuationSeparator" w:id="0">
    <w:p w14:paraId="6A0FAC32" w14:textId="77777777" w:rsidR="00DA2AB8" w:rsidRDefault="00DA2AB8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1F28B" w14:textId="12A05A0E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</w:t>
    </w:r>
    <w:r w:rsidR="006C193C">
      <w:rPr>
        <w:sz w:val="18"/>
        <w:szCs w:val="18"/>
        <w:lang w:val="es-ES_tradnl"/>
      </w:rPr>
      <w:t xml:space="preserve">                              </w:t>
    </w:r>
    <w:r>
      <w:rPr>
        <w:sz w:val="18"/>
        <w:szCs w:val="18"/>
        <w:lang w:val="es-ES_tradnl"/>
      </w:rPr>
      <w:t xml:space="preserve">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5700610D" w:rsidR="005312FA" w:rsidRPr="00EC5F7D" w:rsidRDefault="006C193C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C70B26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614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763D815F" w14:textId="5700610D" w:rsidR="005312FA" w:rsidRPr="00EC5F7D" w:rsidRDefault="006C193C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C70B26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614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</w:t>
    </w:r>
    <w:r w:rsidR="006C193C">
      <w:rPr>
        <w:sz w:val="18"/>
        <w:szCs w:val="18"/>
        <w:lang w:val="es-ES_tradnl"/>
      </w:rPr>
      <w:t xml:space="preserve">                   </w:t>
    </w:r>
    <w:r>
      <w:rPr>
        <w:sz w:val="18"/>
        <w:szCs w:val="18"/>
        <w:lang w:val="es-ES_tradnl"/>
      </w:rPr>
      <w:t xml:space="preserve">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37131D9A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6C193C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09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6C193C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614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3DCD8170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6C193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614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7D036D38" w14:textId="37131D9A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6C193C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09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6C193C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614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3DCD8170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6C193C">
                      <w:rPr>
                        <w:rFonts w:ascii="Arial" w:hAnsi="Arial" w:cs="Arial"/>
                        <w:sz w:val="16"/>
                        <w:szCs w:val="16"/>
                      </w:rPr>
                      <w:t>3614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193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0F1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AB8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Charf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Charf">
    <w:name w:val="正文文本缩进 Char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d">
    <w:name w:val="页眉 字符"/>
    <w:uiPriority w:val="99"/>
    <w:rsid w:val="007C3BDA"/>
    <w:rPr>
      <w:sz w:val="18"/>
      <w:szCs w:val="18"/>
    </w:rPr>
  </w:style>
  <w:style w:type="character" w:customStyle="1" w:styleId="affe">
    <w:name w:val="页脚 字符"/>
    <w:uiPriority w:val="99"/>
    <w:rsid w:val="007C3BDA"/>
    <w:rPr>
      <w:sz w:val="18"/>
      <w:szCs w:val="18"/>
    </w:rPr>
  </w:style>
  <w:style w:type="character" w:customStyle="1" w:styleId="afff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2">
    <w:name w:val="1"/>
    <w:basedOn w:val="aff"/>
    <w:next w:val="aff0"/>
    <w:link w:val="afff0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3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1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1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2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2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4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5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6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7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8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3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9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0">
    <w:name w:val="正文文本首行缩进 字符"/>
    <w:link w:val="12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4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b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c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1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614" TargetMode="External"/><Relationship Id="rId2" Type="http://schemas.openxmlformats.org/officeDocument/2006/relationships/hyperlink" Target="http://www.bio-protocol.org/e3614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48DB00-B775-478D-9EB7-984CA6B063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6</TotalTime>
  <Pages>2</Pages>
  <Words>775</Words>
  <Characters>44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186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Dandan</cp:lastModifiedBy>
  <cp:revision>9</cp:revision>
  <cp:lastPrinted>2017-08-29T14:01:00Z</cp:lastPrinted>
  <dcterms:created xsi:type="dcterms:W3CDTF">2019-08-09T08:39:00Z</dcterms:created>
  <dcterms:modified xsi:type="dcterms:W3CDTF">2020-04-10T06:37:00Z</dcterms:modified>
</cp:coreProperties>
</file>